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1C7AE" w14:textId="77777777" w:rsidR="00944C06" w:rsidRDefault="00944C06" w:rsidP="00944C06">
      <w:r>
        <w:rPr>
          <w:noProof/>
          <w:sz w:val="22"/>
          <w:szCs w:val="22"/>
          <w:lang w:bidi="ta-IN"/>
        </w:rPr>
        <w:drawing>
          <wp:anchor distT="0" distB="0" distL="114300" distR="114300" simplePos="0" relativeHeight="251658240" behindDoc="1" locked="0" layoutInCell="1" allowOverlap="1" wp14:anchorId="66CD5318" wp14:editId="6DF9AC70">
            <wp:simplePos x="0" y="0"/>
            <wp:positionH relativeFrom="column">
              <wp:posOffset>1438910</wp:posOffset>
            </wp:positionH>
            <wp:positionV relativeFrom="paragraph">
              <wp:posOffset>6350</wp:posOffset>
            </wp:positionV>
            <wp:extent cx="2736215" cy="2923540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2923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60AB8" w14:textId="2C9DAB77" w:rsidR="00944C06" w:rsidRDefault="00944C06" w:rsidP="00944C06">
      <w:pPr>
        <w:pStyle w:val="Heading1"/>
      </w:pPr>
      <w:r>
        <w:t>Question</w:t>
      </w:r>
      <w:r w:rsidR="00914283">
        <w:t xml:space="preserve"> 01</w:t>
      </w:r>
    </w:p>
    <w:p w14:paraId="37C7ADC7" w14:textId="77777777" w:rsidR="00914283" w:rsidRPr="00914283" w:rsidRDefault="00914283" w:rsidP="00914283"/>
    <w:p w14:paraId="75460AA2" w14:textId="77777777" w:rsidR="00944C06" w:rsidRDefault="00944C06" w:rsidP="00944C06"/>
    <w:p w14:paraId="1B12E83B" w14:textId="77777777" w:rsidR="00944C06" w:rsidRPr="00836886" w:rsidRDefault="00944C06" w:rsidP="00944C06">
      <w:pPr>
        <w:tabs>
          <w:tab w:val="left" w:pos="735"/>
        </w:tabs>
        <w:rPr>
          <w:sz w:val="22"/>
          <w:szCs w:val="22"/>
        </w:rPr>
      </w:pPr>
    </w:p>
    <w:p w14:paraId="3F63F12E" w14:textId="77777777" w:rsidR="00944C06" w:rsidRPr="00836886" w:rsidRDefault="00944C06" w:rsidP="00944C06">
      <w:pPr>
        <w:rPr>
          <w:sz w:val="22"/>
          <w:szCs w:val="22"/>
        </w:rPr>
      </w:pPr>
    </w:p>
    <w:p w14:paraId="78285211" w14:textId="77777777" w:rsidR="00944C06" w:rsidRPr="00836886" w:rsidRDefault="00944C06" w:rsidP="00944C06">
      <w:pPr>
        <w:rPr>
          <w:sz w:val="22"/>
          <w:szCs w:val="22"/>
        </w:rPr>
      </w:pP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</w:p>
    <w:p w14:paraId="3DE146A5" w14:textId="77777777" w:rsidR="00944C06" w:rsidRPr="00836886" w:rsidRDefault="00944C06" w:rsidP="00944C06">
      <w:pPr>
        <w:rPr>
          <w:sz w:val="22"/>
          <w:szCs w:val="22"/>
        </w:rPr>
      </w:pPr>
    </w:p>
    <w:p w14:paraId="065FF426" w14:textId="77777777" w:rsidR="00944C06" w:rsidRPr="00836886" w:rsidRDefault="00944C06" w:rsidP="00944C06">
      <w:pPr>
        <w:rPr>
          <w:sz w:val="22"/>
          <w:szCs w:val="22"/>
        </w:rPr>
      </w:pPr>
    </w:p>
    <w:p w14:paraId="2A25FEDE" w14:textId="77777777" w:rsidR="00944C06" w:rsidRPr="00836886" w:rsidRDefault="00944C06" w:rsidP="00944C06">
      <w:pPr>
        <w:rPr>
          <w:sz w:val="22"/>
          <w:szCs w:val="22"/>
        </w:rPr>
      </w:pPr>
    </w:p>
    <w:p w14:paraId="0EAF52CF" w14:textId="77777777" w:rsidR="00944C06" w:rsidRPr="00836886" w:rsidRDefault="00944C06" w:rsidP="00944C06">
      <w:pPr>
        <w:rPr>
          <w:sz w:val="22"/>
          <w:szCs w:val="22"/>
        </w:rPr>
      </w:pPr>
    </w:p>
    <w:p w14:paraId="77087F9A" w14:textId="77777777" w:rsidR="00944C06" w:rsidRPr="00836886" w:rsidRDefault="00944C06" w:rsidP="00944C06">
      <w:pPr>
        <w:rPr>
          <w:sz w:val="22"/>
          <w:szCs w:val="22"/>
        </w:rPr>
      </w:pPr>
    </w:p>
    <w:p w14:paraId="1C141DD3" w14:textId="77777777" w:rsidR="00944C06" w:rsidRPr="00836886" w:rsidRDefault="00944C06" w:rsidP="00944C06">
      <w:pPr>
        <w:ind w:firstLine="720"/>
        <w:rPr>
          <w:sz w:val="22"/>
          <w:szCs w:val="22"/>
        </w:rPr>
      </w:pPr>
    </w:p>
    <w:p w14:paraId="4AC8EA43" w14:textId="77777777" w:rsidR="00944C06" w:rsidRPr="00836886" w:rsidRDefault="00944C06" w:rsidP="00944C06">
      <w:pPr>
        <w:rPr>
          <w:sz w:val="22"/>
          <w:szCs w:val="22"/>
        </w:rPr>
      </w:pPr>
    </w:p>
    <w:p w14:paraId="18CFF88A" w14:textId="77777777" w:rsidR="00944C06" w:rsidRPr="00836886" w:rsidRDefault="00944C06" w:rsidP="00944C06">
      <w:pPr>
        <w:rPr>
          <w:sz w:val="22"/>
          <w:szCs w:val="22"/>
        </w:rPr>
      </w:pPr>
    </w:p>
    <w:p w14:paraId="7D7E84B2" w14:textId="77777777" w:rsidR="00944C06" w:rsidRPr="00836886" w:rsidRDefault="00944C06" w:rsidP="00944C06">
      <w:pPr>
        <w:rPr>
          <w:sz w:val="22"/>
          <w:szCs w:val="22"/>
        </w:rPr>
      </w:pPr>
    </w:p>
    <w:p w14:paraId="79B59433" w14:textId="77777777" w:rsidR="00944C06" w:rsidRPr="00836886" w:rsidRDefault="00944C06" w:rsidP="00944C06">
      <w:pPr>
        <w:rPr>
          <w:sz w:val="22"/>
          <w:szCs w:val="22"/>
        </w:rPr>
      </w:pPr>
    </w:p>
    <w:p w14:paraId="46036C53" w14:textId="77777777" w:rsidR="00944C06" w:rsidRPr="00836886" w:rsidRDefault="00944C06" w:rsidP="00944C06">
      <w:pPr>
        <w:rPr>
          <w:sz w:val="22"/>
          <w:szCs w:val="22"/>
        </w:rPr>
      </w:pPr>
    </w:p>
    <w:p w14:paraId="0C5F997A" w14:textId="77777777" w:rsidR="00944C06" w:rsidRPr="00836886" w:rsidRDefault="00944C06" w:rsidP="00944C06">
      <w:pPr>
        <w:rPr>
          <w:sz w:val="22"/>
          <w:szCs w:val="22"/>
        </w:rPr>
      </w:pPr>
    </w:p>
    <w:p w14:paraId="4A8F9152" w14:textId="77777777" w:rsidR="00944C06" w:rsidRPr="006124C3" w:rsidRDefault="00944C06" w:rsidP="00944C06">
      <w:r w:rsidRPr="006124C3">
        <w:t xml:space="preserve">The Volume of a Cylinder can be found with the following formula: </w:t>
      </w:r>
    </w:p>
    <w:p w14:paraId="448602FF" w14:textId="77777777" w:rsidR="00AB46B1" w:rsidRDefault="00944C06" w:rsidP="00944C06">
      <w:r w:rsidRPr="006124C3">
        <w:t xml:space="preserve">                </w:t>
      </w:r>
    </w:p>
    <w:p w14:paraId="00C6D2E1" w14:textId="4815A46E" w:rsidR="00944C06" w:rsidRPr="006124C3" w:rsidRDefault="00944C06" w:rsidP="00AB46B1">
      <w:pPr>
        <w:ind w:firstLine="720"/>
      </w:pPr>
      <w:r w:rsidRPr="006124C3">
        <w:t>Volume = PI * Radius*Radius*</w:t>
      </w:r>
      <w:r w:rsidR="00AB46B1" w:rsidRPr="006124C3">
        <w:t xml:space="preserve">Height </w:t>
      </w:r>
      <w:r w:rsidR="00AB46B1">
        <w:t xml:space="preserve">   </w:t>
      </w:r>
      <w:r w:rsidR="00AB46B1" w:rsidRPr="006124C3">
        <w:t>where</w:t>
      </w:r>
      <w:r w:rsidRPr="006124C3">
        <w:t xml:space="preserve"> PI=3.14159 </w:t>
      </w:r>
    </w:p>
    <w:p w14:paraId="6694BE47" w14:textId="77777777" w:rsidR="00944C06" w:rsidRPr="006124C3" w:rsidRDefault="00944C06" w:rsidP="00944C06">
      <w:r w:rsidRPr="006124C3">
        <w:t xml:space="preserve"> </w:t>
      </w:r>
    </w:p>
    <w:p w14:paraId="7354A101" w14:textId="77777777" w:rsidR="00944C06" w:rsidRPr="006124C3" w:rsidRDefault="00944C06" w:rsidP="00AB46B1">
      <w:r w:rsidRPr="006124C3">
        <w:t xml:space="preserve">It is required to map the above class diagram to Java code. </w:t>
      </w:r>
    </w:p>
    <w:p w14:paraId="10B1884B" w14:textId="77777777" w:rsidR="00944C06" w:rsidRPr="006124C3" w:rsidRDefault="00944C06" w:rsidP="00944C06">
      <w:pPr>
        <w:ind w:firstLine="720"/>
      </w:pPr>
    </w:p>
    <w:p w14:paraId="05C67280" w14:textId="4B086424" w:rsidR="00944C06" w:rsidRPr="006124C3" w:rsidRDefault="00AB46B1" w:rsidP="00944C06">
      <w:pPr>
        <w:ind w:firstLine="720"/>
      </w:pPr>
      <w:r w:rsidRPr="006124C3">
        <w:t>Note:</w:t>
      </w:r>
      <w:r w:rsidR="00944C06" w:rsidRPr="006124C3">
        <w:t xml:space="preserve"> Container is an abstract class.</w:t>
      </w:r>
    </w:p>
    <w:p w14:paraId="29235664" w14:textId="77777777" w:rsidR="00944C06" w:rsidRPr="006124C3" w:rsidRDefault="00944C06" w:rsidP="00944C06">
      <w:pPr>
        <w:ind w:firstLine="720"/>
      </w:pPr>
      <w:r w:rsidRPr="006124C3">
        <w:t xml:space="preserve">           Height &amp; Radius are private variables </w:t>
      </w:r>
    </w:p>
    <w:p w14:paraId="4BB61584" w14:textId="77777777" w:rsidR="00944C06" w:rsidRPr="006124C3" w:rsidRDefault="00944C06" w:rsidP="00944C06">
      <w:pPr>
        <w:ind w:firstLine="720"/>
      </w:pPr>
      <w:r w:rsidRPr="006124C3">
        <w:t xml:space="preserve">          All the methods are public</w:t>
      </w:r>
    </w:p>
    <w:p w14:paraId="236444F8" w14:textId="77777777" w:rsidR="00944C06" w:rsidRPr="006124C3" w:rsidRDefault="00944C06" w:rsidP="00944C06">
      <w:r w:rsidRPr="006124C3">
        <w:t xml:space="preserve">  </w:t>
      </w:r>
    </w:p>
    <w:p w14:paraId="58B693AB" w14:textId="77777777" w:rsidR="00944C06" w:rsidRPr="006124C3" w:rsidRDefault="00944C06" w:rsidP="00944C06">
      <w:pPr>
        <w:numPr>
          <w:ilvl w:val="0"/>
          <w:numId w:val="1"/>
        </w:numPr>
      </w:pPr>
      <w:r w:rsidRPr="006124C3">
        <w:t xml:space="preserve">Write down the Java definition of class container  </w:t>
      </w:r>
    </w:p>
    <w:p w14:paraId="6F4BDC16" w14:textId="77777777" w:rsidR="00944C06" w:rsidRPr="006124C3" w:rsidRDefault="00944C06" w:rsidP="00944C06">
      <w:pPr>
        <w:numPr>
          <w:ilvl w:val="0"/>
          <w:numId w:val="1"/>
        </w:numPr>
      </w:pPr>
      <w:r w:rsidRPr="006124C3">
        <w:t xml:space="preserve">Write the Java Definition of class </w:t>
      </w:r>
      <w:proofErr w:type="spellStart"/>
      <w:r w:rsidRPr="006124C3">
        <w:t>CylindricalContainer</w:t>
      </w:r>
      <w:proofErr w:type="spellEnd"/>
      <w:r w:rsidRPr="006124C3">
        <w:t>. (Implement the Methods)</w:t>
      </w:r>
    </w:p>
    <w:p w14:paraId="5EC571BA" w14:textId="77777777" w:rsidR="00583369" w:rsidRDefault="00944C06" w:rsidP="00944C06">
      <w:pPr>
        <w:numPr>
          <w:ilvl w:val="0"/>
          <w:numId w:val="1"/>
        </w:numPr>
      </w:pPr>
      <w:r w:rsidRPr="006124C3">
        <w:t xml:space="preserve">Create an object from </w:t>
      </w:r>
      <w:proofErr w:type="spellStart"/>
      <w:r w:rsidRPr="006124C3">
        <w:t>CylindricalContainer</w:t>
      </w:r>
      <w:proofErr w:type="spellEnd"/>
      <w:r w:rsidRPr="006124C3">
        <w:t xml:space="preserve"> and display the volume.</w:t>
      </w:r>
    </w:p>
    <w:p w14:paraId="01745473" w14:textId="77777777" w:rsidR="00583369" w:rsidRDefault="00583369" w:rsidP="00583369"/>
    <w:p w14:paraId="4196010B" w14:textId="77777777" w:rsidR="00864DC8" w:rsidRDefault="00864DC8" w:rsidP="00583369"/>
    <w:p w14:paraId="1803FF36" w14:textId="77777777" w:rsidR="00583369" w:rsidRDefault="00583369" w:rsidP="00583369"/>
    <w:p w14:paraId="6A3B9EA7" w14:textId="0C42636F" w:rsidR="00864DC8" w:rsidRDefault="00B04019" w:rsidP="00864DC8">
      <w:pPr>
        <w:pStyle w:val="Heading1"/>
      </w:pPr>
      <w:r>
        <w:t>Question 0</w:t>
      </w:r>
      <w:r>
        <w:t>2</w:t>
      </w:r>
    </w:p>
    <w:p w14:paraId="4F158CBD" w14:textId="77777777" w:rsidR="00864DC8" w:rsidRPr="00864DC8" w:rsidRDefault="00864DC8" w:rsidP="00864DC8"/>
    <w:p w14:paraId="4C473772" w14:textId="30DE8C80" w:rsidR="00944C06" w:rsidRPr="006124C3" w:rsidRDefault="00583369" w:rsidP="00583369">
      <w:r>
        <w:t>A Student wants to create a game called “Life”, ‘life’ is a RPG game in which a player can move up, down, left &amp; Right. In order to implement this game assume that you need to create an abstraction of the player controllers. Make sure to print the directions of the player when keys are pressed.</w:t>
      </w:r>
    </w:p>
    <w:p w14:paraId="6326E934" w14:textId="77777777" w:rsidR="007D7A7E" w:rsidRDefault="00000000"/>
    <w:sectPr w:rsidR="007D7A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auto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55869"/>
    <w:multiLevelType w:val="hybridMultilevel"/>
    <w:tmpl w:val="A1443BE8"/>
    <w:lvl w:ilvl="0" w:tplc="3056D70C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57158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bQ0NTO1tDQyMDBU0lEKTi0uzszPAykwrAUAlx4lQiwAAAA="/>
  </w:docVars>
  <w:rsids>
    <w:rsidRoot w:val="00944C06"/>
    <w:rsid w:val="00583369"/>
    <w:rsid w:val="00864DC8"/>
    <w:rsid w:val="00914283"/>
    <w:rsid w:val="00944C06"/>
    <w:rsid w:val="00AB46B1"/>
    <w:rsid w:val="00B04019"/>
    <w:rsid w:val="00B224EB"/>
    <w:rsid w:val="00D902A6"/>
    <w:rsid w:val="00DD0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EDBF"/>
  <w15:chartTrackingRefBased/>
  <w15:docId w15:val="{F29E4AE9-87B5-4FFA-9989-ABF52201A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C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4C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4C06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hafraz</dc:creator>
  <cp:keywords/>
  <dc:description/>
  <cp:lastModifiedBy>Ms. Anuradha Yapa</cp:lastModifiedBy>
  <cp:revision>7</cp:revision>
  <cp:lastPrinted>2020-10-12T02:10:00Z</cp:lastPrinted>
  <dcterms:created xsi:type="dcterms:W3CDTF">2023-07-06T19:59:00Z</dcterms:created>
  <dcterms:modified xsi:type="dcterms:W3CDTF">2023-07-29T07:25:00Z</dcterms:modified>
</cp:coreProperties>
</file>